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5D6B87" w14:textId="3BE57D4B" w:rsidR="00E16D46" w:rsidRPr="00031063" w:rsidRDefault="00E16D46" w:rsidP="00F330E3">
      <w:pPr>
        <w:pStyle w:val="FirstParagraph"/>
        <w:jc w:val="center"/>
        <w:rPr>
          <w:rFonts w:ascii="Calibri" w:hAnsi="Calibri" w:cs="Calibri"/>
          <w:b/>
          <w:bCs/>
          <w:sz w:val="32"/>
          <w:szCs w:val="32"/>
        </w:rPr>
      </w:pPr>
      <w:r w:rsidRPr="00031063">
        <w:rPr>
          <w:rFonts w:ascii="Calibri" w:hAnsi="Calibri" w:cs="Calibri"/>
          <w:b/>
          <w:bCs/>
          <w:sz w:val="32"/>
          <w:szCs w:val="32"/>
        </w:rPr>
        <w:t>Spring Data JPA with Spring Boot, Hibernate</w:t>
      </w:r>
    </w:p>
    <w:p w14:paraId="235EF1CA" w14:textId="5BA7E9F4" w:rsidR="00BE1C23" w:rsidRPr="00031063" w:rsidRDefault="00E16D46" w:rsidP="00F330E3">
      <w:pPr>
        <w:pStyle w:val="FirstParagraph"/>
        <w:ind w:left="720"/>
        <w:jc w:val="center"/>
        <w:rPr>
          <w:rFonts w:ascii="Calibri" w:hAnsi="Calibri" w:cs="Calibri"/>
          <w:b/>
          <w:bCs/>
          <w:sz w:val="28"/>
          <w:szCs w:val="28"/>
        </w:rPr>
      </w:pPr>
      <w:r w:rsidRPr="00031063">
        <w:rPr>
          <w:rFonts w:ascii="Calibri" w:hAnsi="Calibri" w:cs="Calibri"/>
          <w:b/>
          <w:bCs/>
          <w:sz w:val="28"/>
          <w:szCs w:val="28"/>
        </w:rPr>
        <w:t>1.Spring-data-jpa-handson</w:t>
      </w:r>
    </w:p>
    <w:p w14:paraId="3D200443" w14:textId="77777777" w:rsidR="00F330E3" w:rsidRPr="00031063" w:rsidRDefault="00F330E3" w:rsidP="00F330E3">
      <w:pPr>
        <w:pStyle w:val="BodyText"/>
        <w:rPr>
          <w:rFonts w:ascii="Calibri" w:hAnsi="Calibri" w:cs="Calibri"/>
        </w:rPr>
      </w:pPr>
    </w:p>
    <w:p w14:paraId="4470D18D" w14:textId="77777777" w:rsidR="009F24BB" w:rsidRPr="00031063" w:rsidRDefault="009F24BB" w:rsidP="009F24BB">
      <w:pPr>
        <w:spacing w:after="0"/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  <w:t>Hands on 1</w:t>
      </w:r>
    </w:p>
    <w:p w14:paraId="6F820A7C" w14:textId="3723E5AA" w:rsidR="00E16D46" w:rsidRPr="00031063" w:rsidRDefault="009F24BB" w:rsidP="009F24BB">
      <w:pPr>
        <w:pStyle w:val="BodyText"/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8"/>
          <w:szCs w:val="28"/>
          <w:shd w:val="clear" w:color="auto" w:fill="FFFFFF"/>
        </w:rPr>
        <w:t>Spring Data JPA - Quick Example</w:t>
      </w:r>
      <w:r w:rsidRPr="00031063"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  <w:t> </w:t>
      </w:r>
    </w:p>
    <w:p w14:paraId="48DD89C5" w14:textId="77777777" w:rsidR="009F24BB" w:rsidRPr="00031063" w:rsidRDefault="009F24BB" w:rsidP="009F24BB">
      <w:pPr>
        <w:pStyle w:val="BodyText"/>
        <w:rPr>
          <w:rFonts w:ascii="Calibri" w:hAnsi="Calibri" w:cs="Calibri"/>
          <w:b/>
          <w:bCs/>
          <w:sz w:val="28"/>
          <w:szCs w:val="28"/>
        </w:rPr>
      </w:pPr>
    </w:p>
    <w:p w14:paraId="7A3FEC7D" w14:textId="4F1A46DA" w:rsidR="00E16D46" w:rsidRPr="00031063" w:rsidRDefault="00E16D46" w:rsidP="00E16D46">
      <w:pPr>
        <w:pStyle w:val="BodyText"/>
        <w:rPr>
          <w:rFonts w:ascii="Calibri" w:hAnsi="Calibri" w:cs="Calibri"/>
          <w:b/>
          <w:bCs/>
          <w:sz w:val="22"/>
          <w:szCs w:val="22"/>
          <w:lang w:val="en-IN"/>
        </w:rPr>
      </w:pPr>
      <w:r w:rsidRPr="00031063">
        <w:rPr>
          <w:rFonts w:ascii="Calibri" w:hAnsi="Calibri" w:cs="Calibri"/>
          <w:b/>
          <w:bCs/>
          <w:sz w:val="22"/>
          <w:szCs w:val="22"/>
          <w:lang w:val="en-IN"/>
        </w:rPr>
        <w:t xml:space="preserve">1. Project Setup </w:t>
      </w:r>
    </w:p>
    <w:p w14:paraId="01607811" w14:textId="77777777" w:rsidR="00E16D46" w:rsidRPr="00031063" w:rsidRDefault="00E16D46" w:rsidP="00E16D46">
      <w:pPr>
        <w:pStyle w:val="BodyText"/>
        <w:numPr>
          <w:ilvl w:val="0"/>
          <w:numId w:val="8"/>
        </w:numPr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Group: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m.cognizant</w:t>
      </w:r>
      <w:proofErr w:type="spellEnd"/>
      <w:proofErr w:type="gramEnd"/>
    </w:p>
    <w:p w14:paraId="6CEAD301" w14:textId="77777777" w:rsidR="00E16D46" w:rsidRPr="00031063" w:rsidRDefault="00E16D46" w:rsidP="00E16D46">
      <w:pPr>
        <w:pStyle w:val="BodyText"/>
        <w:numPr>
          <w:ilvl w:val="0"/>
          <w:numId w:val="8"/>
        </w:numPr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Artifact: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orm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-learn</w:t>
      </w:r>
    </w:p>
    <w:p w14:paraId="349A1953" w14:textId="298CA814" w:rsidR="00E16D46" w:rsidRPr="00031063" w:rsidRDefault="00E16D46" w:rsidP="00E16D46">
      <w:pPr>
        <w:pStyle w:val="BodyText"/>
        <w:numPr>
          <w:ilvl w:val="0"/>
          <w:numId w:val="8"/>
        </w:numPr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Dependencies: Spring Boot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DevTools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, Spring Data JPA, MySQL Driver</w:t>
      </w:r>
    </w:p>
    <w:p w14:paraId="7A3F53EF" w14:textId="77777777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</w:p>
    <w:p w14:paraId="6430B1E4" w14:textId="2744D9D5" w:rsidR="00E16D46" w:rsidRPr="00031063" w:rsidRDefault="00E16D46" w:rsidP="00E16D46">
      <w:pPr>
        <w:pStyle w:val="BodyText"/>
        <w:rPr>
          <w:rFonts w:ascii="Calibri" w:hAnsi="Calibri" w:cs="Calibri"/>
          <w:b/>
          <w:bCs/>
          <w:sz w:val="22"/>
          <w:szCs w:val="22"/>
        </w:rPr>
      </w:pPr>
      <w:r w:rsidRPr="00031063">
        <w:rPr>
          <w:rFonts w:ascii="Calibri" w:hAnsi="Calibri" w:cs="Calibri"/>
          <w:b/>
          <w:bCs/>
          <w:sz w:val="22"/>
          <w:szCs w:val="22"/>
        </w:rPr>
        <w:t>2.</w:t>
      </w:r>
      <w:r w:rsidR="00F330E3" w:rsidRPr="00031063">
        <w:rPr>
          <w:rFonts w:ascii="Calibri" w:hAnsi="Calibri" w:cs="Calibri"/>
          <w:b/>
          <w:bCs/>
          <w:sz w:val="22"/>
          <w:szCs w:val="22"/>
        </w:rPr>
        <w:t xml:space="preserve"> </w:t>
      </w:r>
      <w:proofErr w:type="spellStart"/>
      <w:proofErr w:type="gramStart"/>
      <w:r w:rsidRPr="00031063">
        <w:rPr>
          <w:rFonts w:ascii="Calibri" w:hAnsi="Calibri" w:cs="Calibri"/>
          <w:b/>
          <w:bCs/>
          <w:sz w:val="22"/>
          <w:szCs w:val="22"/>
        </w:rPr>
        <w:t>application.properties</w:t>
      </w:r>
      <w:proofErr w:type="spellEnd"/>
      <w:proofErr w:type="gramEnd"/>
    </w:p>
    <w:p w14:paraId="54E4BBB1" w14:textId="77777777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spring.datasource.url=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jdbc:mysql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://localhost:3306/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ormlearn</w:t>
      </w:r>
      <w:proofErr w:type="spellEnd"/>
      <w:proofErr w:type="gramEnd"/>
    </w:p>
    <w:p w14:paraId="66016312" w14:textId="77777777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spring.datasource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usernam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=root</w:t>
      </w:r>
    </w:p>
    <w:p w14:paraId="5E428759" w14:textId="77777777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spring.datasource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password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=root</w:t>
      </w:r>
    </w:p>
    <w:p w14:paraId="31FF3D3E" w14:textId="0207591A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spring.datasource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driver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-class-name=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m.mysql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j.jdbc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Driver</w:t>
      </w:r>
      <w:proofErr w:type="spellEnd"/>
    </w:p>
    <w:p w14:paraId="27DD2F3E" w14:textId="77777777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spring.jpa.hibernate.ddl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-auto=validate</w:t>
      </w:r>
    </w:p>
    <w:p w14:paraId="6384ABD8" w14:textId="6EF1EC7F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spring.jpa.properties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hibernate.dialect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=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g.hibernate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dialect.MySQL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5Dialect</w:t>
      </w:r>
    </w:p>
    <w:p w14:paraId="73C174FA" w14:textId="77777777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logging.level.org.springframework</w:t>
      </w:r>
      <w:proofErr w:type="spellEnd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=info</w:t>
      </w:r>
    </w:p>
    <w:p w14:paraId="5FB19028" w14:textId="77777777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logging.level.com.cognizant</w:t>
      </w:r>
      <w:proofErr w:type="spellEnd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=debug</w:t>
      </w:r>
    </w:p>
    <w:p w14:paraId="39F439C1" w14:textId="77777777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logging.level.org.hibernate.SQL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=trace</w:t>
      </w:r>
    </w:p>
    <w:p w14:paraId="4C7DFE23" w14:textId="6958782E" w:rsidR="00E16D46" w:rsidRPr="00031063" w:rsidRDefault="00E16D46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logging.level.org.hibernate.type.descriptor.sql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=trace</w:t>
      </w:r>
    </w:p>
    <w:p w14:paraId="2EBD94D2" w14:textId="77777777" w:rsidR="00F330E3" w:rsidRPr="00031063" w:rsidRDefault="00F330E3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</w:p>
    <w:p w14:paraId="2149FA9F" w14:textId="360BCD4B" w:rsidR="00F330E3" w:rsidRPr="00031063" w:rsidRDefault="00F330E3" w:rsidP="00E16D46">
      <w:pPr>
        <w:pStyle w:val="BodyText"/>
        <w:rPr>
          <w:rFonts w:ascii="Calibri" w:hAnsi="Calibri" w:cs="Calibri"/>
          <w:b/>
          <w:bCs/>
          <w:sz w:val="22"/>
          <w:szCs w:val="22"/>
        </w:rPr>
      </w:pPr>
      <w:r w:rsidRPr="00031063">
        <w:rPr>
          <w:rFonts w:ascii="Calibri" w:hAnsi="Calibri" w:cs="Calibri"/>
          <w:b/>
          <w:bCs/>
          <w:sz w:val="22"/>
          <w:szCs w:val="22"/>
        </w:rPr>
        <w:t>3. Country Table Creation</w:t>
      </w:r>
    </w:p>
    <w:p w14:paraId="0FEB514E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CREATE TABLE country (</w:t>
      </w:r>
    </w:p>
    <w:p w14:paraId="519AE8F0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_cod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VARCHAR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2) PRIMARY KEY,</w:t>
      </w:r>
    </w:p>
    <w:p w14:paraId="3EE72398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_nam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VARCHAR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50)</w:t>
      </w:r>
    </w:p>
    <w:p w14:paraId="62C2B0F4" w14:textId="69082D70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);</w:t>
      </w:r>
    </w:p>
    <w:p w14:paraId="41B815A5" w14:textId="620B5D53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lastRenderedPageBreak/>
        <w:t>INSERT INTO country VALUES ('IN', 'India'), ('US', 'United States of America');</w:t>
      </w:r>
    </w:p>
    <w:p w14:paraId="73CAFFB4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</w:p>
    <w:p w14:paraId="721EBB22" w14:textId="59AA2BBA" w:rsidR="00F330E3" w:rsidRPr="00031063" w:rsidRDefault="00F330E3" w:rsidP="00F330E3">
      <w:pPr>
        <w:pStyle w:val="BodyText"/>
        <w:rPr>
          <w:rFonts w:ascii="Calibri" w:hAnsi="Calibri" w:cs="Calibri"/>
          <w:b/>
          <w:bCs/>
          <w:sz w:val="22"/>
          <w:szCs w:val="22"/>
        </w:rPr>
      </w:pPr>
      <w:r w:rsidRPr="00031063">
        <w:rPr>
          <w:rFonts w:ascii="Calibri" w:hAnsi="Calibri" w:cs="Calibri"/>
          <w:b/>
          <w:bCs/>
          <w:sz w:val="22"/>
          <w:szCs w:val="22"/>
          <w:lang w:val="en-IN"/>
        </w:rPr>
        <w:t>4.</w:t>
      </w:r>
      <w:r w:rsidRPr="00031063">
        <w:rPr>
          <w:rFonts w:ascii="Calibri" w:hAnsi="Calibri" w:cs="Calibri"/>
          <w:b/>
          <w:bCs/>
        </w:rPr>
        <w:t xml:space="preserve"> </w:t>
      </w:r>
      <w:r w:rsidRPr="00031063">
        <w:rPr>
          <w:rFonts w:ascii="Calibri" w:hAnsi="Calibri" w:cs="Calibri"/>
          <w:b/>
          <w:bCs/>
          <w:sz w:val="22"/>
          <w:szCs w:val="22"/>
        </w:rPr>
        <w:t>Country Entity</w:t>
      </w:r>
    </w:p>
    <w:p w14:paraId="6862E503" w14:textId="72728C76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package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m.cognizant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mlearn.model</w:t>
      </w:r>
      <w:proofErr w:type="spellEnd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3F84BCC9" w14:textId="2F8375B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javax.persistence</w:t>
      </w:r>
      <w:proofErr w:type="spellEnd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*;</w:t>
      </w:r>
    </w:p>
    <w:p w14:paraId="624B30A0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@Entity</w:t>
      </w:r>
    </w:p>
    <w:p w14:paraId="79956082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@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Table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name = "country")</w:t>
      </w:r>
    </w:p>
    <w:p w14:paraId="2648DD3A" w14:textId="6147C838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public class Country {</w:t>
      </w:r>
    </w:p>
    <w:p w14:paraId="545BC4A0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@Id</w:t>
      </w:r>
    </w:p>
    <w:p w14:paraId="5F92FDB2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@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lumn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name = "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_cod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")</w:t>
      </w:r>
    </w:p>
    <w:p w14:paraId="2DC17DCA" w14:textId="19D8E4E9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rivate String code;</w:t>
      </w:r>
    </w:p>
    <w:p w14:paraId="73036FA4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@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lumn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name = "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_nam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")</w:t>
      </w:r>
    </w:p>
    <w:p w14:paraId="347BEAA4" w14:textId="30D28CF2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rivate String name;</w:t>
      </w:r>
    </w:p>
    <w:p w14:paraId="10E569F3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// Getters and Setters</w:t>
      </w:r>
    </w:p>
    <w:p w14:paraId="4C1E56FC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ublic String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getCod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 xml:space="preserve">)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{ return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 xml:space="preserve"> code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; }</w:t>
      </w:r>
      <w:proofErr w:type="gramEnd"/>
    </w:p>
    <w:p w14:paraId="522221E3" w14:textId="1875F2A3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ublic void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setCod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 xml:space="preserve">String code)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 xml:space="preserve">{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this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cod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 = code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; }</w:t>
      </w:r>
      <w:proofErr w:type="gramEnd"/>
    </w:p>
    <w:p w14:paraId="027AE81F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ublic String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getNam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 xml:space="preserve">)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{ return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 xml:space="preserve"> name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; }</w:t>
      </w:r>
      <w:proofErr w:type="gramEnd"/>
    </w:p>
    <w:p w14:paraId="4A6E0E6C" w14:textId="7FEA1F11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ublic void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setNam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 xml:space="preserve">String name)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{ this.name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 xml:space="preserve"> = name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; }</w:t>
      </w:r>
      <w:proofErr w:type="gramEnd"/>
    </w:p>
    <w:p w14:paraId="7B2C1DCC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@Override</w:t>
      </w:r>
    </w:p>
    <w:p w14:paraId="66800FC5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ublic String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toString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) {</w:t>
      </w:r>
    </w:p>
    <w:p w14:paraId="59E9F1B9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return "Country [code=" + code + ", name=" + name + "]";</w:t>
      </w:r>
    </w:p>
    <w:p w14:paraId="7EEB3B64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}</w:t>
      </w:r>
    </w:p>
    <w:p w14:paraId="7E3B8324" w14:textId="21526ED4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}</w:t>
      </w:r>
    </w:p>
    <w:p w14:paraId="285B2142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</w:p>
    <w:p w14:paraId="66C5E859" w14:textId="244D2607" w:rsidR="00F330E3" w:rsidRPr="00031063" w:rsidRDefault="00F330E3" w:rsidP="00F330E3">
      <w:pPr>
        <w:pStyle w:val="BodyText"/>
        <w:rPr>
          <w:rFonts w:ascii="Calibri" w:hAnsi="Calibri" w:cs="Calibri"/>
          <w:b/>
          <w:bCs/>
          <w:sz w:val="22"/>
          <w:szCs w:val="22"/>
        </w:rPr>
      </w:pPr>
      <w:r w:rsidRPr="00031063">
        <w:rPr>
          <w:rFonts w:ascii="Calibri" w:hAnsi="Calibri" w:cs="Calibri"/>
          <w:b/>
          <w:bCs/>
          <w:sz w:val="22"/>
          <w:szCs w:val="22"/>
        </w:rPr>
        <w:t>6. Country Service</w:t>
      </w:r>
    </w:p>
    <w:p w14:paraId="7EC46F5E" w14:textId="6CB5F485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package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m.cognizant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mlearn.service</w:t>
      </w:r>
      <w:proofErr w:type="spellEnd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50F1653B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java.util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List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492CF68D" w14:textId="1B728376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javax.transaction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Transactional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5CFB5F34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g.springframework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beans.factory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annotation.Autowired</w:t>
      </w:r>
      <w:proofErr w:type="spellEnd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328041E1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lastRenderedPageBreak/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g.springframework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stereotype.Service</w:t>
      </w:r>
      <w:proofErr w:type="spellEnd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3B4C298A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m.cognizant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mlearn.model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Country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511C56E3" w14:textId="132A0423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m.cognizant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mlearn.repository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CountryRepository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473E1B68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@Service</w:t>
      </w:r>
    </w:p>
    <w:p w14:paraId="1963656E" w14:textId="4DED6404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public class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untryServic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 {</w:t>
      </w:r>
    </w:p>
    <w:p w14:paraId="1536F6B1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@Autowired</w:t>
      </w:r>
    </w:p>
    <w:p w14:paraId="14DE4E57" w14:textId="7A646CAC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rivate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untryRepository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untryRepository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2F702A29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@Transactional</w:t>
      </w:r>
    </w:p>
    <w:p w14:paraId="7D0E3677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ublic List&lt;Country&gt;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getAllCountries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) {</w:t>
      </w:r>
    </w:p>
    <w:p w14:paraId="254C6FB0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return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untryRepository.findAll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);</w:t>
      </w:r>
    </w:p>
    <w:p w14:paraId="0065818B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}</w:t>
      </w:r>
    </w:p>
    <w:p w14:paraId="1157714D" w14:textId="5127535D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}</w:t>
      </w:r>
    </w:p>
    <w:p w14:paraId="0BEAD808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</w:p>
    <w:p w14:paraId="6341B19E" w14:textId="4233668A" w:rsidR="00F330E3" w:rsidRPr="00031063" w:rsidRDefault="00F330E3" w:rsidP="00F330E3">
      <w:pPr>
        <w:pStyle w:val="BodyText"/>
        <w:rPr>
          <w:rFonts w:ascii="Calibri" w:hAnsi="Calibri" w:cs="Calibri"/>
          <w:b/>
          <w:bCs/>
          <w:sz w:val="22"/>
          <w:szCs w:val="22"/>
        </w:rPr>
      </w:pPr>
      <w:r w:rsidRPr="00031063">
        <w:rPr>
          <w:rFonts w:ascii="Calibri" w:hAnsi="Calibri" w:cs="Calibri"/>
          <w:b/>
          <w:bCs/>
          <w:sz w:val="22"/>
          <w:szCs w:val="22"/>
        </w:rPr>
        <w:t>7. Main Class Test</w:t>
      </w:r>
    </w:p>
    <w:p w14:paraId="19A66C5C" w14:textId="6309EE3B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package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m.cognizant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ormlearn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2097CAA8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m.cognizant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mlearn.model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Country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79408F8B" w14:textId="0F0546AC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m.cognizant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mlearn.service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CountryServic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3CCFC84C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g.slf4j.Logger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0A43EEBE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g.slf4j.LoggerFactory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6B2AAE69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g.springframework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boot.SpringApplication</w:t>
      </w:r>
      <w:proofErr w:type="spellEnd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5F71E59C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g.springframework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ntext.ApplicationContext</w:t>
      </w:r>
      <w:proofErr w:type="spellEnd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38DF1836" w14:textId="5874E3EA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org.springframework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boot.autoconfigure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SpringBootApplication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61B0A6C2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import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java.util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.List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50FA43D5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</w:p>
    <w:p w14:paraId="2C0916AD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@SpringBootApplication</w:t>
      </w:r>
    </w:p>
    <w:p w14:paraId="683E70EE" w14:textId="1758610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public class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OrmLearnApplication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 {</w:t>
      </w:r>
    </w:p>
    <w:p w14:paraId="36A37EFC" w14:textId="348EF4ED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rivate static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untryServic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untryServic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;</w:t>
      </w:r>
    </w:p>
    <w:p w14:paraId="18090E7D" w14:textId="6B570874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rivate static final Logger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LOGGER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 =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LoggerFactory.getLogger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OrmLearnApplication.class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);</w:t>
      </w:r>
    </w:p>
    <w:p w14:paraId="2E7DA10F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ublic static void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main(String[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 xml:space="preserve">]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args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) {</w:t>
      </w:r>
    </w:p>
    <w:p w14:paraId="24989983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lastRenderedPageBreak/>
        <w:t xml:space="preserve">       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ApplicationContext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 context =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SpringApplication.run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spellStart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OrmLearnApplication.class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,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args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);</w:t>
      </w:r>
    </w:p>
    <w:p w14:paraId="0D4600FF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untryService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 xml:space="preserve"> =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ontext.getBean</w:t>
      </w:r>
      <w:proofErr w:type="spellEnd"/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untryService.class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);</w:t>
      </w:r>
    </w:p>
    <w:p w14:paraId="276173C4" w14:textId="01820D42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LOGGER.info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"Inside main");</w:t>
      </w:r>
    </w:p>
    <w:p w14:paraId="60A2F3FA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testGetAllCountries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);</w:t>
      </w:r>
    </w:p>
    <w:p w14:paraId="71C41C1C" w14:textId="75435D7D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}</w:t>
      </w:r>
    </w:p>
    <w:p w14:paraId="0B77632C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private static void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testGetAllCountries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>) {</w:t>
      </w:r>
    </w:p>
    <w:p w14:paraId="7E245257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LOGGER.info("Start");</w:t>
      </w:r>
    </w:p>
    <w:p w14:paraId="5277DF1F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List&lt;Country&gt; countries =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countryService.getAllCountries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);</w:t>
      </w:r>
    </w:p>
    <w:p w14:paraId="5BB78A7E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for (Country </w:t>
      </w:r>
      <w:proofErr w:type="gramStart"/>
      <w:r w:rsidRPr="00031063">
        <w:rPr>
          <w:rFonts w:ascii="Calibri" w:hAnsi="Calibri" w:cs="Calibri"/>
          <w:sz w:val="22"/>
          <w:szCs w:val="22"/>
          <w:lang w:val="en-IN"/>
        </w:rPr>
        <w:t>c :</w:t>
      </w:r>
      <w:proofErr w:type="gramEnd"/>
      <w:r w:rsidRPr="00031063">
        <w:rPr>
          <w:rFonts w:ascii="Calibri" w:hAnsi="Calibri" w:cs="Calibri"/>
          <w:sz w:val="22"/>
          <w:szCs w:val="22"/>
          <w:lang w:val="en-IN"/>
        </w:rPr>
        <w:t xml:space="preserve"> countries) {</w:t>
      </w:r>
    </w:p>
    <w:p w14:paraId="2B48E2A2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    </w:t>
      </w:r>
      <w:proofErr w:type="spellStart"/>
      <w:r w:rsidRPr="00031063">
        <w:rPr>
          <w:rFonts w:ascii="Calibri" w:hAnsi="Calibri" w:cs="Calibri"/>
          <w:sz w:val="22"/>
          <w:szCs w:val="22"/>
          <w:lang w:val="en-IN"/>
        </w:rPr>
        <w:t>LOGGER.debug</w:t>
      </w:r>
      <w:proofErr w:type="spellEnd"/>
      <w:r w:rsidRPr="00031063">
        <w:rPr>
          <w:rFonts w:ascii="Calibri" w:hAnsi="Calibri" w:cs="Calibri"/>
          <w:sz w:val="22"/>
          <w:szCs w:val="22"/>
          <w:lang w:val="en-IN"/>
        </w:rPr>
        <w:t>("Country: {}", c);</w:t>
      </w:r>
    </w:p>
    <w:p w14:paraId="262B390B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}</w:t>
      </w:r>
    </w:p>
    <w:p w14:paraId="63382CD1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    LOGGER.info("End");</w:t>
      </w:r>
    </w:p>
    <w:p w14:paraId="7D1C3540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 xml:space="preserve">    }</w:t>
      </w:r>
    </w:p>
    <w:p w14:paraId="27D4BFAB" w14:textId="3E33C499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}</w:t>
      </w:r>
    </w:p>
    <w:p w14:paraId="587C6077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</w:p>
    <w:p w14:paraId="71D5BEC4" w14:textId="3CA71BE6" w:rsidR="00F330E3" w:rsidRPr="00031063" w:rsidRDefault="00F330E3" w:rsidP="00F330E3">
      <w:pPr>
        <w:pStyle w:val="BodyText"/>
        <w:rPr>
          <w:rFonts w:ascii="Calibri" w:hAnsi="Calibri" w:cs="Calibri"/>
          <w:b/>
          <w:bCs/>
          <w:lang w:val="en-IN"/>
        </w:rPr>
      </w:pPr>
      <w:r w:rsidRPr="00031063">
        <w:rPr>
          <w:rFonts w:ascii="Calibri" w:hAnsi="Calibri" w:cs="Calibri"/>
          <w:b/>
          <w:bCs/>
        </w:rPr>
        <w:t>OUTPUT:</w:t>
      </w:r>
    </w:p>
    <w:p w14:paraId="4479EEBF" w14:textId="77777777" w:rsidR="00F330E3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Country: Country [code=IN, name=India]</w:t>
      </w:r>
    </w:p>
    <w:p w14:paraId="7E49D23F" w14:textId="14C8DE38" w:rsidR="00E16D46" w:rsidRPr="00031063" w:rsidRDefault="00F330E3" w:rsidP="00F330E3">
      <w:pPr>
        <w:pStyle w:val="BodyText"/>
        <w:rPr>
          <w:rFonts w:ascii="Calibri" w:hAnsi="Calibri" w:cs="Calibri"/>
          <w:sz w:val="22"/>
          <w:szCs w:val="22"/>
          <w:lang w:val="en-IN"/>
        </w:rPr>
      </w:pPr>
      <w:r w:rsidRPr="00031063">
        <w:rPr>
          <w:rFonts w:ascii="Calibri" w:hAnsi="Calibri" w:cs="Calibri"/>
          <w:sz w:val="22"/>
          <w:szCs w:val="22"/>
          <w:lang w:val="en-IN"/>
        </w:rPr>
        <w:t>Country: Country [code=US, name=United States of America]</w:t>
      </w:r>
    </w:p>
    <w:p w14:paraId="285B85B9" w14:textId="77777777" w:rsidR="00F330E3" w:rsidRPr="00031063" w:rsidRDefault="00F330E3" w:rsidP="00E16D46">
      <w:pPr>
        <w:pStyle w:val="BodyText"/>
        <w:rPr>
          <w:rFonts w:ascii="Calibri" w:hAnsi="Calibri" w:cs="Calibri"/>
          <w:sz w:val="22"/>
          <w:szCs w:val="22"/>
          <w:lang w:val="en-IN"/>
        </w:rPr>
      </w:pPr>
    </w:p>
    <w:p w14:paraId="4BC96977" w14:textId="77777777" w:rsidR="00F330E3" w:rsidRPr="00031063" w:rsidRDefault="00F330E3" w:rsidP="00E16D46">
      <w:pPr>
        <w:pStyle w:val="BodyText"/>
        <w:rPr>
          <w:rFonts w:ascii="Calibri" w:hAnsi="Calibri" w:cs="Calibri"/>
          <w:b/>
          <w:bCs/>
        </w:rPr>
      </w:pPr>
    </w:p>
    <w:p w14:paraId="0539E9DE" w14:textId="77777777" w:rsidR="009F24BB" w:rsidRPr="00031063" w:rsidRDefault="009F24BB" w:rsidP="009F24BB">
      <w:pPr>
        <w:spacing w:after="0"/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  <w:t>Hands on 4</w:t>
      </w:r>
    </w:p>
    <w:p w14:paraId="0CA09FA3" w14:textId="19CD964F" w:rsidR="00F330E3" w:rsidRPr="00031063" w:rsidRDefault="009F24BB" w:rsidP="009F24BB">
      <w:pPr>
        <w:pStyle w:val="BodyText"/>
        <w:rPr>
          <w:rFonts w:ascii="Calibri" w:hAnsi="Calibri" w:cs="Calibri"/>
          <w:b/>
          <w:bCs/>
          <w:sz w:val="28"/>
          <w:szCs w:val="28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8"/>
          <w:szCs w:val="28"/>
          <w:shd w:val="clear" w:color="auto" w:fill="FFFFFF"/>
        </w:rPr>
        <w:t>Difference between JPA, Hibernate and Spring Data JPA</w:t>
      </w:r>
      <w:r w:rsidRPr="00031063"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  <w:t> </w:t>
      </w:r>
      <w:r w:rsidRPr="00031063">
        <w:rPr>
          <w:rFonts w:ascii="Calibri" w:eastAsia="Times New Roman" w:hAnsi="Calibri" w:cs="Calibri"/>
          <w:color w:val="333333"/>
          <w:sz w:val="28"/>
          <w:szCs w:val="28"/>
        </w:rPr>
        <w:br/>
      </w:r>
    </w:p>
    <w:p w14:paraId="61DCF382" w14:textId="77777777" w:rsidR="00F330E3" w:rsidRPr="00031063" w:rsidRDefault="00F330E3" w:rsidP="00F330E3">
      <w:pPr>
        <w:spacing w:after="0"/>
        <w:rPr>
          <w:rFonts w:ascii="Calibri" w:eastAsia="Times New Roman" w:hAnsi="Calibri" w:cs="Calibri"/>
        </w:rPr>
      </w:pPr>
      <w:r w:rsidRPr="00031063">
        <w:rPr>
          <w:rFonts w:ascii="Calibri" w:eastAsia="Times New Roman" w:hAnsi="Calibri" w:cs="Calibri"/>
          <w:color w:val="333333"/>
          <w:shd w:val="clear" w:color="auto" w:fill="FFFFFF"/>
        </w:rPr>
        <w:t>Java Persistence API (JPA)</w:t>
      </w:r>
    </w:p>
    <w:p w14:paraId="7476B2EA" w14:textId="77777777" w:rsidR="00F330E3" w:rsidRPr="00031063" w:rsidRDefault="00F330E3" w:rsidP="00F330E3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>JSR 338 Specification for persisting, reading and managing data from Java objects</w:t>
      </w:r>
    </w:p>
    <w:p w14:paraId="08BAC268" w14:textId="77777777" w:rsidR="00F330E3" w:rsidRPr="00031063" w:rsidRDefault="00F330E3" w:rsidP="00F330E3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>Does not contain concrete implementation of the specification</w:t>
      </w:r>
    </w:p>
    <w:p w14:paraId="7FC0CBF2" w14:textId="77777777" w:rsidR="00F330E3" w:rsidRPr="00031063" w:rsidRDefault="00F330E3" w:rsidP="00F330E3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 xml:space="preserve">Hibernate is one of the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>implementation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 xml:space="preserve"> of JPA</w:t>
      </w:r>
    </w:p>
    <w:p w14:paraId="225CFDA6" w14:textId="77777777" w:rsidR="00F330E3" w:rsidRPr="00031063" w:rsidRDefault="00F330E3" w:rsidP="00F330E3">
      <w:pPr>
        <w:spacing w:after="0"/>
        <w:rPr>
          <w:rFonts w:ascii="Calibri" w:eastAsia="Times New Roman" w:hAnsi="Calibri" w:cs="Calibri"/>
        </w:rPr>
      </w:pPr>
      <w:r w:rsidRPr="00031063">
        <w:rPr>
          <w:rFonts w:ascii="Calibri" w:eastAsia="Times New Roman" w:hAnsi="Calibri" w:cs="Calibri"/>
          <w:color w:val="333333"/>
          <w:shd w:val="clear" w:color="auto" w:fill="FFFFFF"/>
        </w:rPr>
        <w:t>Hibernate</w:t>
      </w:r>
    </w:p>
    <w:p w14:paraId="647B9129" w14:textId="77777777" w:rsidR="00F330E3" w:rsidRPr="00031063" w:rsidRDefault="00F330E3" w:rsidP="00F330E3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>ORM Tool that implements JPA</w:t>
      </w:r>
    </w:p>
    <w:p w14:paraId="737CB326" w14:textId="77777777" w:rsidR="00F330E3" w:rsidRPr="00031063" w:rsidRDefault="00F330E3" w:rsidP="00F330E3">
      <w:pPr>
        <w:spacing w:after="0"/>
        <w:rPr>
          <w:rFonts w:ascii="Calibri" w:eastAsia="Times New Roman" w:hAnsi="Calibri" w:cs="Calibri"/>
        </w:rPr>
      </w:pPr>
      <w:r w:rsidRPr="00031063">
        <w:rPr>
          <w:rFonts w:ascii="Calibri" w:eastAsia="Times New Roman" w:hAnsi="Calibri" w:cs="Calibri"/>
          <w:color w:val="333333"/>
          <w:shd w:val="clear" w:color="auto" w:fill="FFFFFF"/>
        </w:rPr>
        <w:lastRenderedPageBreak/>
        <w:t>Spring Data JPA</w:t>
      </w:r>
    </w:p>
    <w:p w14:paraId="11F1B02B" w14:textId="77777777" w:rsidR="00F330E3" w:rsidRPr="00031063" w:rsidRDefault="00F330E3" w:rsidP="00F330E3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>Does not have JPA implementation, but reduces boiler plate code</w:t>
      </w:r>
    </w:p>
    <w:p w14:paraId="0417ABC1" w14:textId="4BA4BC64" w:rsidR="00F330E3" w:rsidRPr="00031063" w:rsidRDefault="00F330E3" w:rsidP="00F330E3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>This is another level of abstraction over JPA implementation provider like Hibernate</w:t>
      </w:r>
    </w:p>
    <w:p w14:paraId="20415A38" w14:textId="77777777" w:rsidR="00F330E3" w:rsidRPr="00031063" w:rsidRDefault="00F330E3" w:rsidP="00F330E3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>Manages transactions</w:t>
      </w:r>
    </w:p>
    <w:p w14:paraId="0F4A5788" w14:textId="48969543" w:rsidR="00F330E3" w:rsidRPr="00031063" w:rsidRDefault="009F24BB" w:rsidP="00E16D46">
      <w:pPr>
        <w:pStyle w:val="BodyText"/>
        <w:rPr>
          <w:rFonts w:ascii="Calibri" w:hAnsi="Calibri" w:cs="Calibri"/>
          <w:b/>
          <w:bCs/>
        </w:rPr>
      </w:pPr>
      <w:r w:rsidRPr="00031063">
        <w:rPr>
          <w:rFonts w:ascii="Calibri" w:hAnsi="Calibri" w:cs="Calibri"/>
          <w:b/>
          <w:bCs/>
        </w:rPr>
        <w:t>Spring Data JPA vs Hibernate example</w:t>
      </w:r>
    </w:p>
    <w:p w14:paraId="1E5F9E8C" w14:textId="77777777" w:rsidR="009F24BB" w:rsidRPr="00031063" w:rsidRDefault="009F24BB" w:rsidP="009F24BB">
      <w:pPr>
        <w:pStyle w:val="BodyText"/>
        <w:rPr>
          <w:rFonts w:ascii="Calibri" w:hAnsi="Calibri" w:cs="Calibri"/>
          <w:sz w:val="22"/>
          <w:szCs w:val="22"/>
        </w:rPr>
      </w:pPr>
      <w:r w:rsidRPr="00031063">
        <w:rPr>
          <w:rFonts w:ascii="Calibri" w:hAnsi="Calibri" w:cs="Calibri"/>
          <w:sz w:val="22"/>
          <w:szCs w:val="22"/>
        </w:rPr>
        <w:t>// Spring Data JPA</w:t>
      </w:r>
    </w:p>
    <w:p w14:paraId="55523288" w14:textId="77777777" w:rsidR="009F24BB" w:rsidRPr="00031063" w:rsidRDefault="009F24BB" w:rsidP="009F24BB">
      <w:pPr>
        <w:pStyle w:val="BodyText"/>
        <w:rPr>
          <w:rFonts w:ascii="Calibri" w:hAnsi="Calibri" w:cs="Calibri"/>
          <w:sz w:val="22"/>
          <w:szCs w:val="22"/>
        </w:rPr>
      </w:pPr>
      <w:r w:rsidRPr="00031063">
        <w:rPr>
          <w:rFonts w:ascii="Calibri" w:hAnsi="Calibri" w:cs="Calibri"/>
          <w:sz w:val="22"/>
          <w:szCs w:val="22"/>
        </w:rPr>
        <w:t>@Autowired</w:t>
      </w:r>
    </w:p>
    <w:p w14:paraId="5F4CB455" w14:textId="22782470" w:rsidR="009F24BB" w:rsidRPr="00031063" w:rsidRDefault="009F24BB" w:rsidP="009F24BB">
      <w:pPr>
        <w:pStyle w:val="BodyText"/>
        <w:rPr>
          <w:rFonts w:ascii="Calibri" w:hAnsi="Calibri" w:cs="Calibri"/>
          <w:sz w:val="22"/>
          <w:szCs w:val="22"/>
        </w:rPr>
      </w:pPr>
      <w:r w:rsidRPr="00031063">
        <w:rPr>
          <w:rFonts w:ascii="Calibri" w:hAnsi="Calibri" w:cs="Calibri"/>
          <w:sz w:val="22"/>
          <w:szCs w:val="22"/>
        </w:rPr>
        <w:t xml:space="preserve">private </w:t>
      </w:r>
      <w:proofErr w:type="spellStart"/>
      <w:r w:rsidRPr="00031063">
        <w:rPr>
          <w:rFonts w:ascii="Calibri" w:hAnsi="Calibri" w:cs="Calibri"/>
          <w:sz w:val="22"/>
          <w:szCs w:val="22"/>
        </w:rPr>
        <w:t>EmployeeRepository</w:t>
      </w:r>
      <w:proofErr w:type="spellEnd"/>
      <w:r w:rsidRPr="00031063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031063">
        <w:rPr>
          <w:rFonts w:ascii="Calibri" w:hAnsi="Calibri" w:cs="Calibri"/>
          <w:sz w:val="22"/>
          <w:szCs w:val="22"/>
        </w:rPr>
        <w:t>employeeRepository</w:t>
      </w:r>
      <w:proofErr w:type="spellEnd"/>
      <w:r w:rsidRPr="00031063">
        <w:rPr>
          <w:rFonts w:ascii="Calibri" w:hAnsi="Calibri" w:cs="Calibri"/>
          <w:sz w:val="22"/>
          <w:szCs w:val="22"/>
        </w:rPr>
        <w:t>;</w:t>
      </w:r>
    </w:p>
    <w:p w14:paraId="1CAF12FF" w14:textId="77777777" w:rsidR="009F24BB" w:rsidRPr="00031063" w:rsidRDefault="009F24BB" w:rsidP="009F24BB">
      <w:pPr>
        <w:pStyle w:val="BodyText"/>
        <w:rPr>
          <w:rFonts w:ascii="Calibri" w:hAnsi="Calibri" w:cs="Calibri"/>
          <w:sz w:val="22"/>
          <w:szCs w:val="22"/>
        </w:rPr>
      </w:pPr>
      <w:r w:rsidRPr="00031063">
        <w:rPr>
          <w:rFonts w:ascii="Calibri" w:hAnsi="Calibri" w:cs="Calibri"/>
          <w:sz w:val="22"/>
          <w:szCs w:val="22"/>
        </w:rPr>
        <w:t>@Transactional</w:t>
      </w:r>
    </w:p>
    <w:p w14:paraId="03788C9E" w14:textId="77777777" w:rsidR="009F24BB" w:rsidRPr="00031063" w:rsidRDefault="009F24BB" w:rsidP="009F24BB">
      <w:pPr>
        <w:pStyle w:val="BodyText"/>
        <w:rPr>
          <w:rFonts w:ascii="Calibri" w:hAnsi="Calibri" w:cs="Calibri"/>
          <w:sz w:val="22"/>
          <w:szCs w:val="22"/>
        </w:rPr>
      </w:pPr>
      <w:r w:rsidRPr="00031063">
        <w:rPr>
          <w:rFonts w:ascii="Calibri" w:hAnsi="Calibri" w:cs="Calibri"/>
          <w:sz w:val="22"/>
          <w:szCs w:val="22"/>
        </w:rPr>
        <w:t xml:space="preserve">public void </w:t>
      </w:r>
      <w:proofErr w:type="spellStart"/>
      <w:proofErr w:type="gramStart"/>
      <w:r w:rsidRPr="00031063">
        <w:rPr>
          <w:rFonts w:ascii="Calibri" w:hAnsi="Calibri" w:cs="Calibri"/>
          <w:sz w:val="22"/>
          <w:szCs w:val="22"/>
        </w:rPr>
        <w:t>addEmployee</w:t>
      </w:r>
      <w:proofErr w:type="spellEnd"/>
      <w:r w:rsidRPr="00031063">
        <w:rPr>
          <w:rFonts w:ascii="Calibri" w:hAnsi="Calibri" w:cs="Calibri"/>
          <w:sz w:val="22"/>
          <w:szCs w:val="22"/>
        </w:rPr>
        <w:t>(</w:t>
      </w:r>
      <w:proofErr w:type="gramEnd"/>
      <w:r w:rsidRPr="00031063">
        <w:rPr>
          <w:rFonts w:ascii="Calibri" w:hAnsi="Calibri" w:cs="Calibri"/>
          <w:sz w:val="22"/>
          <w:szCs w:val="22"/>
        </w:rPr>
        <w:t>Employee employee) {</w:t>
      </w:r>
    </w:p>
    <w:p w14:paraId="42B743EB" w14:textId="77777777" w:rsidR="009F24BB" w:rsidRPr="00031063" w:rsidRDefault="009F24BB" w:rsidP="009F24BB">
      <w:pPr>
        <w:pStyle w:val="BodyText"/>
        <w:rPr>
          <w:rFonts w:ascii="Calibri" w:hAnsi="Calibri" w:cs="Calibri"/>
          <w:sz w:val="22"/>
          <w:szCs w:val="22"/>
        </w:rPr>
      </w:pPr>
      <w:r w:rsidRPr="00031063">
        <w:rPr>
          <w:rFonts w:ascii="Calibri" w:hAnsi="Calibri" w:cs="Calibri"/>
          <w:sz w:val="22"/>
          <w:szCs w:val="22"/>
        </w:rPr>
        <w:t xml:space="preserve">    </w:t>
      </w:r>
      <w:proofErr w:type="spellStart"/>
      <w:r w:rsidRPr="00031063">
        <w:rPr>
          <w:rFonts w:ascii="Calibri" w:hAnsi="Calibri" w:cs="Calibri"/>
          <w:sz w:val="22"/>
          <w:szCs w:val="22"/>
        </w:rPr>
        <w:t>employeeRepository.save</w:t>
      </w:r>
      <w:proofErr w:type="spellEnd"/>
      <w:r w:rsidRPr="00031063">
        <w:rPr>
          <w:rFonts w:ascii="Calibri" w:hAnsi="Calibri" w:cs="Calibri"/>
          <w:sz w:val="22"/>
          <w:szCs w:val="22"/>
        </w:rPr>
        <w:t>(employee);</w:t>
      </w:r>
    </w:p>
    <w:p w14:paraId="0246D0DC" w14:textId="0BB562E5" w:rsidR="009F24BB" w:rsidRPr="00031063" w:rsidRDefault="009F24BB" w:rsidP="009F24BB">
      <w:pPr>
        <w:pStyle w:val="BodyText"/>
        <w:rPr>
          <w:rFonts w:ascii="Calibri" w:hAnsi="Calibri" w:cs="Calibri"/>
          <w:sz w:val="22"/>
          <w:szCs w:val="22"/>
        </w:rPr>
      </w:pPr>
      <w:r w:rsidRPr="00031063">
        <w:rPr>
          <w:rFonts w:ascii="Calibri" w:hAnsi="Calibri" w:cs="Calibri"/>
          <w:sz w:val="22"/>
          <w:szCs w:val="22"/>
        </w:rPr>
        <w:t>}</w:t>
      </w:r>
    </w:p>
    <w:p w14:paraId="2DF5DF09" w14:textId="77777777" w:rsidR="009F24BB" w:rsidRPr="00031063" w:rsidRDefault="009F24BB" w:rsidP="009F24BB">
      <w:pPr>
        <w:pStyle w:val="BodyText"/>
        <w:rPr>
          <w:rFonts w:ascii="Calibri" w:hAnsi="Calibri" w:cs="Calibri"/>
          <w:sz w:val="22"/>
          <w:szCs w:val="22"/>
        </w:rPr>
      </w:pPr>
    </w:p>
    <w:p w14:paraId="5E1122BD" w14:textId="77777777" w:rsidR="009F24BB" w:rsidRPr="00031063" w:rsidRDefault="009F24BB" w:rsidP="009F24BB">
      <w:pPr>
        <w:spacing w:after="0"/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  <w:t>Hands on 5</w:t>
      </w:r>
    </w:p>
    <w:p w14:paraId="3AA16E4C" w14:textId="526E914A" w:rsidR="009F24BB" w:rsidRPr="00031063" w:rsidRDefault="009F24BB" w:rsidP="009F24BB">
      <w:pPr>
        <w:pStyle w:val="BodyText"/>
        <w:rPr>
          <w:rFonts w:ascii="Calibri" w:eastAsia="Times New Roman" w:hAnsi="Calibri" w:cs="Calibri"/>
          <w:b/>
          <w:bCs/>
          <w:color w:val="333333"/>
          <w:sz w:val="28"/>
          <w:szCs w:val="28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8"/>
          <w:szCs w:val="28"/>
          <w:shd w:val="clear" w:color="auto" w:fill="FFFFFF"/>
        </w:rPr>
        <w:t>Implement services for managing Country</w:t>
      </w:r>
    </w:p>
    <w:p w14:paraId="3CC41563" w14:textId="77777777" w:rsidR="00A05814" w:rsidRPr="00031063" w:rsidRDefault="00A05814" w:rsidP="009F24BB">
      <w:pPr>
        <w:pStyle w:val="BodyText"/>
        <w:rPr>
          <w:rFonts w:ascii="Calibri" w:eastAsia="Times New Roman" w:hAnsi="Calibri" w:cs="Calibri"/>
          <w:b/>
          <w:bCs/>
          <w:color w:val="333333"/>
          <w:sz w:val="28"/>
          <w:szCs w:val="28"/>
          <w:shd w:val="clear" w:color="auto" w:fill="FFFFFF"/>
        </w:rPr>
      </w:pPr>
    </w:p>
    <w:p w14:paraId="638A7A1B" w14:textId="5BF4C828" w:rsidR="00A05814" w:rsidRPr="00031063" w:rsidRDefault="00A05814" w:rsidP="00A05814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  <w:t>Hibernate Table Creation Configuration</w:t>
      </w:r>
    </w:p>
    <w:p w14:paraId="527B5159" w14:textId="77777777" w:rsidR="00A05814" w:rsidRPr="00031063" w:rsidRDefault="00A05814" w:rsidP="00A05814">
      <w:pPr>
        <w:pStyle w:val="BodyText"/>
        <w:numPr>
          <w:ilvl w:val="0"/>
          <w:numId w:val="12"/>
        </w:numPr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reate: Drops and recreates all tables every run</w:t>
      </w:r>
    </w:p>
    <w:p w14:paraId="5FECA09E" w14:textId="77777777" w:rsidR="00A05814" w:rsidRPr="00031063" w:rsidRDefault="00A05814" w:rsidP="00A05814">
      <w:pPr>
        <w:pStyle w:val="BodyText"/>
        <w:numPr>
          <w:ilvl w:val="0"/>
          <w:numId w:val="12"/>
        </w:numPr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validate: Checks for table/column existence; fails if not present</w:t>
      </w:r>
    </w:p>
    <w:p w14:paraId="13DAACB6" w14:textId="77777777" w:rsidR="00A05814" w:rsidRPr="00031063" w:rsidRDefault="00A05814" w:rsidP="00A05814">
      <w:pPr>
        <w:pStyle w:val="BodyText"/>
        <w:numPr>
          <w:ilvl w:val="0"/>
          <w:numId w:val="12"/>
        </w:numPr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update: Creates missing tables/columns without deleting data</w:t>
      </w:r>
    </w:p>
    <w:p w14:paraId="21F2D0D0" w14:textId="49451256" w:rsidR="009F24BB" w:rsidRPr="00031063" w:rsidRDefault="00A05814" w:rsidP="009F24BB">
      <w:pPr>
        <w:pStyle w:val="BodyText"/>
        <w:numPr>
          <w:ilvl w:val="0"/>
          <w:numId w:val="12"/>
        </w:numPr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reate-drop: Creates on startup and drops on shutdown</w:t>
      </w:r>
      <w:bookmarkStart w:id="0" w:name="summary"/>
    </w:p>
    <w:p w14:paraId="40D5E8E1" w14:textId="77777777" w:rsidR="00A05814" w:rsidRPr="00031063" w:rsidRDefault="00A05814" w:rsidP="00A05814">
      <w:pPr>
        <w:pStyle w:val="BodyText"/>
        <w:ind w:left="720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</w:pPr>
    </w:p>
    <w:p w14:paraId="1872C0A8" w14:textId="38865CF9" w:rsidR="00A05814" w:rsidRPr="00031063" w:rsidRDefault="00A05814" w:rsidP="00A05814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proofErr w:type="spellStart"/>
      <w:proofErr w:type="gram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application.properties</w:t>
      </w:r>
      <w:proofErr w:type="spellEnd"/>
      <w:proofErr w:type="gramEnd"/>
    </w:p>
    <w:p w14:paraId="0FABBA6B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pring.jpa.hibernate.ddl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-auto=validate</w:t>
      </w:r>
    </w:p>
    <w:p w14:paraId="4A1B50D2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pring.datasource.url=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jdbc:mysql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://localhost:3306/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ormlearn</w:t>
      </w:r>
      <w:proofErr w:type="spellEnd"/>
      <w:proofErr w:type="gramEnd"/>
    </w:p>
    <w:p w14:paraId="14F859BD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pring.datasource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.user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=root</w:t>
      </w:r>
    </w:p>
    <w:p w14:paraId="16976C26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pring.datasource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.passwor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=root</w:t>
      </w:r>
    </w:p>
    <w:p w14:paraId="6B7E1215" w14:textId="4A1CA208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pring.jpa.properties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.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hibernate.dialect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=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org.hibernate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.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dialect.MySQL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5Dialect</w:t>
      </w:r>
    </w:p>
    <w:p w14:paraId="0F58D816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1DF351E5" w14:textId="5AA5EBE1" w:rsidR="00A05814" w:rsidRPr="00031063" w:rsidRDefault="00A05814" w:rsidP="00A05814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lastRenderedPageBreak/>
        <w:t>Country Entity:</w:t>
      </w:r>
    </w:p>
    <w:p w14:paraId="2CCAE9D2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@Entity</w:t>
      </w:r>
    </w:p>
    <w:p w14:paraId="7F78F4CD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@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able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ame = "country")</w:t>
      </w:r>
    </w:p>
    <w:p w14:paraId="665A203F" w14:textId="2C43C0B8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public class Country {</w:t>
      </w:r>
    </w:p>
    <w:p w14:paraId="2A9400D5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Id</w:t>
      </w:r>
    </w:p>
    <w:p w14:paraId="0AF0AD18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lumn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ame = "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_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")</w:t>
      </w:r>
    </w:p>
    <w:p w14:paraId="36B08D0D" w14:textId="3E450CB0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rivate String code;</w:t>
      </w:r>
    </w:p>
    <w:p w14:paraId="2E1FF468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lumn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ame = "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_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")</w:t>
      </w:r>
    </w:p>
    <w:p w14:paraId="028781FB" w14:textId="7A049E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rivate String name;</w:t>
      </w:r>
    </w:p>
    <w:p w14:paraId="36D521C3" w14:textId="1E4035F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// Getters and Setters</w:t>
      </w:r>
    </w:p>
    <w:p w14:paraId="297D18BF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Override</w:t>
      </w:r>
    </w:p>
    <w:p w14:paraId="3F2B283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String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oString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 {</w:t>
      </w:r>
    </w:p>
    <w:p w14:paraId="75B35F42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return "Country [code=" + code + ", name=" + name + "]";</w:t>
      </w:r>
    </w:p>
    <w:p w14:paraId="7D5A6288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042FF7CF" w14:textId="0F82E97B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}</w:t>
      </w:r>
    </w:p>
    <w:p w14:paraId="12E6B7C1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7A613FDD" w14:textId="56FFD6E5" w:rsidR="00A05814" w:rsidRPr="00031063" w:rsidRDefault="00A05814" w:rsidP="00A05814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</w:pP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CountryRepository</w:t>
      </w:r>
      <w:proofErr w:type="spellEnd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:</w:t>
      </w:r>
    </w:p>
    <w:p w14:paraId="66241FFE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@Service</w:t>
      </w:r>
    </w:p>
    <w:p w14:paraId="12EC4877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public class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{</w:t>
      </w:r>
    </w:p>
    <w:p w14:paraId="0DA4B402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029A5BBD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Autowired</w:t>
      </w:r>
    </w:p>
    <w:p w14:paraId="76BE1F2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rivate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;</w:t>
      </w:r>
    </w:p>
    <w:p w14:paraId="76BEE00E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13A680C9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Transactional</w:t>
      </w:r>
    </w:p>
    <w:p w14:paraId="75A750B2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Country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tring code) throws Exception {</w:t>
      </w:r>
    </w:p>
    <w:p w14:paraId="2ECFA6EA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return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findByI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de)</w:t>
      </w:r>
    </w:p>
    <w:p w14:paraId="6F43285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   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.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orElseThrow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(() -&gt; new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Exception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"Country not found"));</w:t>
      </w:r>
    </w:p>
    <w:p w14:paraId="7E704AF4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34F86475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3832B30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lastRenderedPageBreak/>
        <w:t xml:space="preserve">    @Transactional</w:t>
      </w:r>
    </w:p>
    <w:p w14:paraId="0C0BA556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add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 country) {</w:t>
      </w:r>
    </w:p>
    <w:p w14:paraId="35D27CC8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sav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untry);</w:t>
      </w:r>
    </w:p>
    <w:p w14:paraId="7C73904D" w14:textId="07D4B111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7873E496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Transactional</w:t>
      </w:r>
    </w:p>
    <w:p w14:paraId="11155032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upda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String code, String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 throws Exception {</w:t>
      </w:r>
    </w:p>
    <w:p w14:paraId="79B251D2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Country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de);</w:t>
      </w:r>
    </w:p>
    <w:p w14:paraId="48F9E651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.setName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3605832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sav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untry);</w:t>
      </w:r>
    </w:p>
    <w:p w14:paraId="0E076D14" w14:textId="22112C14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4DF03E07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Transactional</w:t>
      </w:r>
    </w:p>
    <w:p w14:paraId="1488815D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dele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tring code) {</w:t>
      </w:r>
    </w:p>
    <w:p w14:paraId="53D79910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deleteByI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de);</w:t>
      </w:r>
    </w:p>
    <w:p w14:paraId="59C1A24A" w14:textId="05999CB1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747BC806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Transactional</w:t>
      </w:r>
    </w:p>
    <w:p w14:paraId="4BB57189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List&lt;Country&gt;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findCountriesByPartial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tring name) {</w:t>
      </w:r>
    </w:p>
    <w:p w14:paraId="0AD16938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return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findByNameContainingIgnoreCas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name);</w:t>
      </w:r>
    </w:p>
    <w:p w14:paraId="1EBE31A8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6FC9ECAE" w14:textId="0183C93C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}</w:t>
      </w:r>
    </w:p>
    <w:p w14:paraId="7AB0CB98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0F08E165" w14:textId="6B63F7E2" w:rsidR="00A05814" w:rsidRPr="00031063" w:rsidRDefault="00A05814" w:rsidP="00A05814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CountryService</w:t>
      </w:r>
      <w:proofErr w:type="spellEnd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:</w:t>
      </w:r>
    </w:p>
    <w:p w14:paraId="568BC61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@Service</w:t>
      </w:r>
    </w:p>
    <w:p w14:paraId="5ABBCB2D" w14:textId="73DF4B23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public class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{</w:t>
      </w:r>
    </w:p>
    <w:p w14:paraId="716E7561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Autowired</w:t>
      </w:r>
    </w:p>
    <w:p w14:paraId="717E2392" w14:textId="585285DC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rivate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;</w:t>
      </w:r>
    </w:p>
    <w:p w14:paraId="0F279120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Transactional</w:t>
      </w:r>
    </w:p>
    <w:p w14:paraId="7BF7407A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Country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tring code) throws Exception {</w:t>
      </w:r>
    </w:p>
    <w:p w14:paraId="57718FF0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return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findByI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de)</w:t>
      </w:r>
    </w:p>
    <w:p w14:paraId="3AABE1B3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   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.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orElseThrow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(() -&gt; new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Exception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"Country not found"));</w:t>
      </w:r>
    </w:p>
    <w:p w14:paraId="2F8F6E13" w14:textId="70E62468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lastRenderedPageBreak/>
        <w:t xml:space="preserve">    }</w:t>
      </w:r>
    </w:p>
    <w:p w14:paraId="2C7E981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Transactional</w:t>
      </w:r>
    </w:p>
    <w:p w14:paraId="0F9E2F69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add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 country) {</w:t>
      </w:r>
    </w:p>
    <w:p w14:paraId="428D7C54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sav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untry);</w:t>
      </w:r>
    </w:p>
    <w:p w14:paraId="70E5BFE5" w14:textId="691C25DE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38FFAFAD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Transactional</w:t>
      </w:r>
    </w:p>
    <w:p w14:paraId="44034083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upda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String code, String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 throws Exception {</w:t>
      </w:r>
    </w:p>
    <w:p w14:paraId="4BCEB210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Country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de);</w:t>
      </w:r>
    </w:p>
    <w:p w14:paraId="5391ECC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.setName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203637E9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sav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untry);</w:t>
      </w:r>
    </w:p>
    <w:p w14:paraId="69BB6C60" w14:textId="1AB9E894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56399689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Transactional</w:t>
      </w:r>
    </w:p>
    <w:p w14:paraId="7A50E2AD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dele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tring code) {</w:t>
      </w:r>
    </w:p>
    <w:p w14:paraId="0C15100B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deleteByI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de);</w:t>
      </w:r>
    </w:p>
    <w:p w14:paraId="0D4331D6" w14:textId="480FA1AB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65DB8913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@Transactional</w:t>
      </w:r>
    </w:p>
    <w:p w14:paraId="32268FCB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List&lt;Country&gt;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findCountriesByPartial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tring name) {</w:t>
      </w:r>
    </w:p>
    <w:p w14:paraId="0C673C2F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return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findByNameContainingIgnoreCas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name);</w:t>
      </w:r>
    </w:p>
    <w:p w14:paraId="6F7C9DF4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05E7ED6A" w14:textId="1AC4936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}</w:t>
      </w:r>
    </w:p>
    <w:p w14:paraId="40451779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1F1F69FE" w14:textId="3BE371B9" w:rsidR="00A05814" w:rsidRPr="00031063" w:rsidRDefault="00A05814" w:rsidP="00A05814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OrmLearnApplication.java</w:t>
      </w:r>
    </w:p>
    <w:p w14:paraId="6E119E3B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@SpringBootApplication</w:t>
      </w:r>
    </w:p>
    <w:p w14:paraId="7C182EF6" w14:textId="0B9DE528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public class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OrmLearnApplica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{</w:t>
      </w:r>
    </w:p>
    <w:p w14:paraId="7C314EAE" w14:textId="436CF716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rivate static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;</w:t>
      </w:r>
    </w:p>
    <w:p w14:paraId="0AA45BDB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ublic static void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main(String[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]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args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 throws Exception {</w:t>
      </w:r>
    </w:p>
    <w:p w14:paraId="5E6490B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ApplicationContext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context =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pringApplication.ru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spellStart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OrmLearnApplication.class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,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args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5FB439C0" w14:textId="464FF2BD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=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ntext.getBean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class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20185EDB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Find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61FBC4CF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lastRenderedPageBreak/>
        <w:t xml:space="preserve">       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Add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12BA1D75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Upda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0908C655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Dele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30AD6087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FindByPartial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377BD027" w14:textId="465B0C78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23ED4142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rivate stat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Find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 throws Exception {</w:t>
      </w:r>
    </w:p>
    <w:p w14:paraId="5FED59B1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Country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IN");</w:t>
      </w:r>
    </w:p>
    <w:p w14:paraId="2F96B78A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ystem.out.printl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Found: " + country);</w:t>
      </w:r>
    </w:p>
    <w:p w14:paraId="198D96A5" w14:textId="1BA9FCFD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67D8EBCA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rivate stat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Add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 throws Exception {</w:t>
      </w:r>
    </w:p>
    <w:p w14:paraId="07DA98E6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Country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= new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68287456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Country.set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XY");</w:t>
      </w:r>
    </w:p>
    <w:p w14:paraId="7303FDB3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Country.set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Xylan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");</w:t>
      </w:r>
    </w:p>
    <w:p w14:paraId="65C9C998" w14:textId="5849A0C8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add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0947B68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Country added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XY");</w:t>
      </w:r>
    </w:p>
    <w:p w14:paraId="1F32C2AC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ystem.out.printl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Added: " + added);</w:t>
      </w:r>
    </w:p>
    <w:p w14:paraId="66411E80" w14:textId="7D30E838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6B3BFF1F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rivate stat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Upda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 throws Exception {</w:t>
      </w:r>
    </w:p>
    <w:p w14:paraId="77B7344E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upda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XY", "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Xylan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Republic");</w:t>
      </w:r>
    </w:p>
    <w:p w14:paraId="4A5E91D7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Country updated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XY");</w:t>
      </w:r>
    </w:p>
    <w:p w14:paraId="290DC889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ystem.out.printl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Updated: " + updated);</w:t>
      </w:r>
    </w:p>
    <w:p w14:paraId="0B5B14E4" w14:textId="5F3130FB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403D2048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rivate stat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Dele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 {</w:t>
      </w:r>
    </w:p>
    <w:p w14:paraId="040C3F81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dele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XY");</w:t>
      </w:r>
    </w:p>
    <w:p w14:paraId="64ECE711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try {</w:t>
      </w:r>
    </w:p>
    <w:p w14:paraId="6F6961A5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XY");</w:t>
      </w:r>
    </w:p>
    <w:p w14:paraId="38D3FB6A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} catch (Exception e) {</w:t>
      </w:r>
    </w:p>
    <w:p w14:paraId="3760F0BE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ystem.out.printl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("Deleted successfully: " +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e.getMessage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));</w:t>
      </w:r>
    </w:p>
    <w:p w14:paraId="1D007DB2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}</w:t>
      </w:r>
    </w:p>
    <w:p w14:paraId="36C0EAF0" w14:textId="04201E25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lastRenderedPageBreak/>
        <w:t xml:space="preserve">    }</w:t>
      </w:r>
    </w:p>
    <w:p w14:paraId="2201D3EE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private stat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FindByPartial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 {</w:t>
      </w:r>
    </w:p>
    <w:p w14:paraId="3B2C03AA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List&lt;Country&gt; countries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findCountriesByPartial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land");</w:t>
      </w:r>
    </w:p>
    <w:p w14:paraId="22955F0F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for (Country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 :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countries) {</w:t>
      </w:r>
    </w:p>
    <w:p w14:paraId="576C952B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ystem.out.printl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Match: " + c);</w:t>
      </w:r>
    </w:p>
    <w:p w14:paraId="7BA380D6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}</w:t>
      </w:r>
    </w:p>
    <w:p w14:paraId="4A92995D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7EE40E25" w14:textId="751255EE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}</w:t>
      </w:r>
    </w:p>
    <w:p w14:paraId="71054F7A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4D96AD84" w14:textId="288B7CAB" w:rsidR="00A05814" w:rsidRPr="00031063" w:rsidRDefault="00A05814" w:rsidP="00A05814">
      <w:pPr>
        <w:pStyle w:val="BodyText"/>
        <w:rPr>
          <w:rFonts w:ascii="Calibri" w:eastAsia="Times New Roman" w:hAnsi="Calibri" w:cs="Calibri"/>
          <w:b/>
          <w:bCs/>
          <w:color w:val="333333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b/>
          <w:bCs/>
          <w:color w:val="333333"/>
          <w:shd w:val="clear" w:color="auto" w:fill="FFFFFF"/>
          <w:lang w:val="en-IN"/>
        </w:rPr>
        <w:t>OUTPUT:</w:t>
      </w:r>
    </w:p>
    <w:p w14:paraId="4D2373E1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Found: Country [code=IN, name=India]</w:t>
      </w:r>
    </w:p>
    <w:p w14:paraId="64215521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Added: Country [code=XY, name=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Xylan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]</w:t>
      </w:r>
    </w:p>
    <w:p w14:paraId="6DCBBD62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Updated: Country [code=XY, name=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Xylan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Republic]</w:t>
      </w:r>
    </w:p>
    <w:p w14:paraId="3C2D561B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Deleted successfully: Country not found</w:t>
      </w:r>
    </w:p>
    <w:p w14:paraId="324D2D3D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Match: Country [code=FI, name=Finland]</w:t>
      </w:r>
    </w:p>
    <w:p w14:paraId="2BF8EDB1" w14:textId="55CD586C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Match: Country [code=IS, name=Iceland]</w:t>
      </w:r>
    </w:p>
    <w:p w14:paraId="7E552C86" w14:textId="77777777" w:rsidR="00A05814" w:rsidRPr="00031063" w:rsidRDefault="00A05814" w:rsidP="00A0581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006DA4F2" w14:textId="77777777" w:rsidR="00A05814" w:rsidRPr="00031063" w:rsidRDefault="00A05814" w:rsidP="00A05814">
      <w:pPr>
        <w:spacing w:after="0"/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  <w:t>Hands on 6</w:t>
      </w:r>
    </w:p>
    <w:p w14:paraId="420714B3" w14:textId="77777777" w:rsidR="00A05814" w:rsidRPr="00031063" w:rsidRDefault="00A05814" w:rsidP="00A05814">
      <w:pPr>
        <w:spacing w:after="0"/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8"/>
          <w:szCs w:val="28"/>
          <w:shd w:val="clear" w:color="auto" w:fill="FFFFFF"/>
        </w:rPr>
        <w:t>Find a country based on country code</w:t>
      </w:r>
      <w:r w:rsidRPr="00031063"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  <w:t> </w:t>
      </w:r>
    </w:p>
    <w:p w14:paraId="5AC5770F" w14:textId="77777777" w:rsidR="00A05814" w:rsidRPr="00031063" w:rsidRDefault="00A05814" w:rsidP="00A05814">
      <w:pPr>
        <w:spacing w:after="0"/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</w:pPr>
    </w:p>
    <w:p w14:paraId="27AA5B85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b/>
          <w:bCs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</w:rPr>
        <w:t xml:space="preserve">1.Create </w:t>
      </w: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</w:rPr>
        <w:t>CountryNotFoundException</w:t>
      </w:r>
      <w:proofErr w:type="spellEnd"/>
    </w:p>
    <w:p w14:paraId="290D4E96" w14:textId="05573D32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 xml:space="preserve">package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>com.cognizant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>.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>ormlearn.service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>.excep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>;</w:t>
      </w:r>
    </w:p>
    <w:p w14:paraId="7E8CA72E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 xml:space="preserve">public class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>CountryNotFoundExcep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 xml:space="preserve"> extends Exception {</w:t>
      </w:r>
    </w:p>
    <w:p w14:paraId="74F695FB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 xml:space="preserve">    public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>CountryNotFoundExcep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</w:rPr>
        <w:t>String message) {</w:t>
      </w:r>
    </w:p>
    <w:p w14:paraId="32E4AB35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 xml:space="preserve">        super(message);</w:t>
      </w:r>
    </w:p>
    <w:p w14:paraId="0988CED3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 xml:space="preserve">    }</w:t>
      </w:r>
    </w:p>
    <w:p w14:paraId="5E028443" w14:textId="155C2C5F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</w:rPr>
        <w:t>}</w:t>
      </w:r>
    </w:p>
    <w:p w14:paraId="18EE5EFB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</w:rPr>
      </w:pPr>
    </w:p>
    <w:p w14:paraId="2889D8A6" w14:textId="2C0943D2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 xml:space="preserve">2. Modify </w:t>
      </w: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CountryService</w:t>
      </w:r>
      <w:proofErr w:type="spellEnd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 xml:space="preserve"> – Method </w:t>
      </w: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findCountryByCode</w:t>
      </w:r>
      <w:proofErr w:type="spellEnd"/>
    </w:p>
    <w:p w14:paraId="5569D370" w14:textId="7C2650D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import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m.cognizant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.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ormlearn.service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.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exception.CountryNotFoundException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;</w:t>
      </w:r>
    </w:p>
    <w:p w14:paraId="57E1404F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@Transactional</w:t>
      </w:r>
    </w:p>
    <w:p w14:paraId="776D019E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lastRenderedPageBreak/>
        <w:t xml:space="preserve">public Country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String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) throws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NotFoundExcep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{</w:t>
      </w:r>
    </w:p>
    <w:p w14:paraId="2BE41252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Optional&lt;Country&gt; result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Repository.findByI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);</w:t>
      </w:r>
    </w:p>
    <w:p w14:paraId="679F9A72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if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!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result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.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isPresent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)) {</w:t>
      </w:r>
    </w:p>
    <w:p w14:paraId="70F4EC44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    throw new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NotFoundExcep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"Country with code " +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+ " not found");</w:t>
      </w:r>
    </w:p>
    <w:p w14:paraId="7F18D945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}</w:t>
      </w:r>
    </w:p>
    <w:p w14:paraId="775433E9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return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result.get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);</w:t>
      </w:r>
    </w:p>
    <w:p w14:paraId="0EB3869E" w14:textId="7458579E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}</w:t>
      </w:r>
    </w:p>
    <w:p w14:paraId="0F965CBE" w14:textId="60DE6B76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3. Update OrmLearnApplication.java</w:t>
      </w:r>
    </w:p>
    <w:p w14:paraId="7FA73076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private stat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getAllCountriesTest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) {</w:t>
      </w:r>
    </w:p>
    <w:p w14:paraId="4BFB1195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LOGGER.info("Start");</w:t>
      </w:r>
    </w:p>
    <w:p w14:paraId="79DE5E90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try {</w:t>
      </w:r>
    </w:p>
    <w:p w14:paraId="62DEA78E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    Country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Service.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"IN");</w:t>
      </w:r>
    </w:p>
    <w:p w14:paraId="12CEEC7F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LOGGER.debug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"Country: {}", country);</w:t>
      </w:r>
    </w:p>
    <w:p w14:paraId="27538BEB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} catch 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NotFoundExcep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e) {</w:t>
      </w:r>
    </w:p>
    <w:p w14:paraId="4B2B90A9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LOGGER.error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("Error: {}",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e.getMessage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));</w:t>
      </w:r>
    </w:p>
    <w:p w14:paraId="61597883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}</w:t>
      </w:r>
    </w:p>
    <w:p w14:paraId="4071209E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LOGGER.info("End");</w:t>
      </w:r>
    </w:p>
    <w:p w14:paraId="3EE07681" w14:textId="4EFD1DDF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}</w:t>
      </w:r>
    </w:p>
    <w:p w14:paraId="3D3DAAF4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</w:p>
    <w:p w14:paraId="5FB1B06F" w14:textId="0CA8BB56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 xml:space="preserve">Call this method in </w:t>
      </w:r>
      <w:proofErr w:type="gram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main(</w:t>
      </w:r>
      <w:proofErr w:type="gramEnd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)</w:t>
      </w: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:</w:t>
      </w:r>
    </w:p>
    <w:p w14:paraId="7961B95F" w14:textId="447B1EF3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getAllCountriesTest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);</w:t>
      </w:r>
    </w:p>
    <w:p w14:paraId="476CD393" w14:textId="77777777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</w:p>
    <w:p w14:paraId="7F8B4B3B" w14:textId="1B987A60" w:rsidR="007A11D4" w:rsidRPr="00031063" w:rsidRDefault="007A11D4" w:rsidP="007A11D4">
      <w:pPr>
        <w:spacing w:after="0" w:line="360" w:lineRule="auto"/>
        <w:rPr>
          <w:rFonts w:ascii="Calibri" w:eastAsia="Times New Roman" w:hAnsi="Calibri" w:cs="Calibri"/>
          <w:b/>
          <w:bCs/>
          <w:color w:val="333333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hd w:val="clear" w:color="auto" w:fill="FFFFFF"/>
        </w:rPr>
        <w:t>OUTPUT:</w:t>
      </w:r>
    </w:p>
    <w:p w14:paraId="3FEC8AAE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INFO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OrmLearnApplication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- Start</w:t>
      </w:r>
    </w:p>
    <w:p w14:paraId="70910502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DEBUG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OrmLearnApplica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- Country: Country [code=IN, name=India]</w:t>
      </w:r>
    </w:p>
    <w:p w14:paraId="14977E10" w14:textId="56258A36" w:rsidR="00A0581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INFO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OrmLearnApplication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– End</w:t>
      </w:r>
    </w:p>
    <w:p w14:paraId="55245E51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320391B7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3E5056C4" w14:textId="77777777" w:rsidR="007A11D4" w:rsidRPr="00031063" w:rsidRDefault="007A11D4" w:rsidP="007A11D4">
      <w:pPr>
        <w:spacing w:after="0"/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  <w:t>Hands on 7</w:t>
      </w:r>
    </w:p>
    <w:p w14:paraId="5F1A52D2" w14:textId="2B1D79E4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8"/>
          <w:szCs w:val="28"/>
          <w:shd w:val="clear" w:color="auto" w:fill="FFFFFF"/>
        </w:rPr>
        <w:t>Add a new country</w:t>
      </w:r>
      <w:r w:rsidRPr="00031063"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  <w:t> </w:t>
      </w:r>
    </w:p>
    <w:p w14:paraId="2E5D31BF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</w:pPr>
    </w:p>
    <w:p w14:paraId="2E149EAC" w14:textId="339594B0" w:rsidR="007A11D4" w:rsidRPr="00031063" w:rsidRDefault="007A11D4" w:rsidP="007A11D4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 xml:space="preserve">1: Add Method in </w:t>
      </w: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CountryService</w:t>
      </w:r>
      <w:proofErr w:type="spellEnd"/>
    </w:p>
    <w:p w14:paraId="47C5D1BB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@Transactional</w:t>
      </w:r>
    </w:p>
    <w:p w14:paraId="0B0BC8A8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publ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add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 country) {</w:t>
      </w:r>
    </w:p>
    <w:p w14:paraId="5E1D80B7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Repository.sav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country);</w:t>
      </w:r>
    </w:p>
    <w:p w14:paraId="600B4391" w14:textId="2CDFC25A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}</w:t>
      </w:r>
    </w:p>
    <w:p w14:paraId="4B621AB6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43FCC7EA" w14:textId="04DFCA49" w:rsidR="007A11D4" w:rsidRPr="00031063" w:rsidRDefault="007A11D4" w:rsidP="007A11D4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 xml:space="preserve">2: Test in </w:t>
      </w: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OrmLearnApplication</w:t>
      </w:r>
      <w:proofErr w:type="spellEnd"/>
    </w:p>
    <w:p w14:paraId="0BAD57A8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private stat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Add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 {</w:t>
      </w:r>
    </w:p>
    <w:p w14:paraId="233ACA20" w14:textId="4C3F9A8A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LOGGER.info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"Start - Add Country");</w:t>
      </w:r>
    </w:p>
    <w:p w14:paraId="2168FFF9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Country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= new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5430BED6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Country.set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ZZ");</w:t>
      </w:r>
    </w:p>
    <w:p w14:paraId="7C5504A5" w14:textId="049110D6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Country.set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Zetlan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");</w:t>
      </w:r>
    </w:p>
    <w:p w14:paraId="6F031F9A" w14:textId="07BD4F1F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add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new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65E0434A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try {</w:t>
      </w:r>
    </w:p>
    <w:p w14:paraId="678260E5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Country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Service.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ZZ");</w:t>
      </w:r>
    </w:p>
    <w:p w14:paraId="0FCC2A6E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LOGGER.debug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"Added Country: {}", country);</w:t>
      </w:r>
    </w:p>
    <w:p w14:paraId="26846D64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 catch 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NotFoundExcep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e) {</w:t>
      </w:r>
    </w:p>
    <w:p w14:paraId="41656E58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LOGGER.error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("Country not found after add: {}",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e.getMessage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));</w:t>
      </w:r>
    </w:p>
    <w:p w14:paraId="1C9A07D7" w14:textId="7C313B4F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}</w:t>
      </w:r>
    </w:p>
    <w:p w14:paraId="5C2B8D5C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 xml:space="preserve">   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LOGGER.info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"End - Add Country");</w:t>
      </w:r>
    </w:p>
    <w:p w14:paraId="198DFD31" w14:textId="0DDADC7D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}</w:t>
      </w:r>
    </w:p>
    <w:p w14:paraId="47E983F4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4C8A9E4F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  <w:t xml:space="preserve">Call in </w:t>
      </w:r>
      <w:proofErr w:type="gram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  <w:t>main(</w:t>
      </w:r>
      <w:proofErr w:type="gramEnd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  <w:t>)</w:t>
      </w: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:</w:t>
      </w:r>
    </w:p>
    <w:p w14:paraId="4B62CEAA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Add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4B96651F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5D5A58FE" w14:textId="05995454" w:rsidR="007A11D4" w:rsidRPr="00031063" w:rsidRDefault="007A11D4" w:rsidP="007A11D4">
      <w:pPr>
        <w:pStyle w:val="BodyText"/>
        <w:rPr>
          <w:rFonts w:ascii="Calibri" w:eastAsia="Times New Roman" w:hAnsi="Calibri" w:cs="Calibri"/>
          <w:b/>
          <w:bCs/>
          <w:color w:val="333333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b/>
          <w:bCs/>
          <w:color w:val="333333"/>
          <w:shd w:val="clear" w:color="auto" w:fill="FFFFFF"/>
          <w:lang w:val="en-IN"/>
        </w:rPr>
        <w:t>OUTPUT:</w:t>
      </w:r>
    </w:p>
    <w:p w14:paraId="2C9947C1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tart - Add Country</w:t>
      </w:r>
    </w:p>
    <w:p w14:paraId="0F628BA0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Added Country: Country [code=ZZ, name=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Zetlan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]</w:t>
      </w:r>
    </w:p>
    <w:p w14:paraId="7DD95650" w14:textId="23499353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lastRenderedPageBreak/>
        <w:t>End - Add Country</w:t>
      </w:r>
    </w:p>
    <w:p w14:paraId="658FA872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0F2B9D48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p w14:paraId="765C454B" w14:textId="77777777" w:rsidR="007A11D4" w:rsidRPr="00031063" w:rsidRDefault="007A11D4" w:rsidP="007A11D4">
      <w:pPr>
        <w:spacing w:after="0"/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  <w:t>Hands on 8</w:t>
      </w:r>
    </w:p>
    <w:p w14:paraId="293A3072" w14:textId="4CDB4262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8"/>
          <w:szCs w:val="28"/>
          <w:shd w:val="clear" w:color="auto" w:fill="FFFFFF"/>
        </w:rPr>
        <w:t>Update a country based on code</w:t>
      </w:r>
      <w:r w:rsidRPr="00031063"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  <w:t> </w:t>
      </w:r>
    </w:p>
    <w:p w14:paraId="39A59FBC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</w:pPr>
    </w:p>
    <w:p w14:paraId="76F67F18" w14:textId="20AC7F0B" w:rsidR="007A11D4" w:rsidRPr="00031063" w:rsidRDefault="007A11D4" w:rsidP="007A11D4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 xml:space="preserve">1: Add Method in </w:t>
      </w: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CountryService</w:t>
      </w:r>
      <w:proofErr w:type="spellEnd"/>
    </w:p>
    <w:p w14:paraId="4A9E85F0" w14:textId="77777777" w:rsidR="007A11D4" w:rsidRPr="00031063" w:rsidRDefault="007A11D4" w:rsidP="007A11D4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@Transactional</w:t>
      </w:r>
    </w:p>
    <w:p w14:paraId="3E852493" w14:textId="77777777" w:rsidR="007A11D4" w:rsidRPr="00031063" w:rsidRDefault="007A11D4" w:rsidP="007A11D4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publ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upda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String code, String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new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) throws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NotFoundExcep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{</w:t>
      </w:r>
    </w:p>
    <w:p w14:paraId="14D8F3D2" w14:textId="77777777" w:rsidR="007A11D4" w:rsidRPr="00031063" w:rsidRDefault="007A11D4" w:rsidP="007A11D4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Country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code);</w:t>
      </w:r>
    </w:p>
    <w:p w14:paraId="620E7FA7" w14:textId="77777777" w:rsidR="007A11D4" w:rsidRPr="00031063" w:rsidRDefault="007A11D4" w:rsidP="007A11D4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.setName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newNam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);</w:t>
      </w:r>
    </w:p>
    <w:p w14:paraId="614404A1" w14:textId="77777777" w:rsidR="007A11D4" w:rsidRPr="00031063" w:rsidRDefault="007A11D4" w:rsidP="007A11D4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Repository.sav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country);</w:t>
      </w:r>
    </w:p>
    <w:p w14:paraId="38FF8443" w14:textId="097281F6" w:rsidR="007A11D4" w:rsidRPr="00031063" w:rsidRDefault="007A11D4" w:rsidP="007A11D4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}</w:t>
      </w:r>
    </w:p>
    <w:p w14:paraId="7DB4EED8" w14:textId="77777777" w:rsidR="007A11D4" w:rsidRPr="00031063" w:rsidRDefault="007A11D4" w:rsidP="007A11D4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</w:p>
    <w:p w14:paraId="0C977C0C" w14:textId="67778E26" w:rsidR="007A11D4" w:rsidRPr="00031063" w:rsidRDefault="004A4DDA" w:rsidP="007A11D4">
      <w:pPr>
        <w:pStyle w:val="BodyText"/>
        <w:spacing w:line="360" w:lineRule="auto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 xml:space="preserve">2: Test in </w:t>
      </w: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OrmLearnApplication</w:t>
      </w:r>
      <w:proofErr w:type="spellEnd"/>
    </w:p>
    <w:p w14:paraId="2D79A7AB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private stat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testUpda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) {</w:t>
      </w:r>
    </w:p>
    <w:p w14:paraId="4A21F7DC" w14:textId="49153010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LOGGER.info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"Start - Update Country");</w:t>
      </w:r>
    </w:p>
    <w:p w14:paraId="142E97A1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try {</w:t>
      </w:r>
    </w:p>
    <w:p w14:paraId="5A7BB3C2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Service.upda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("ZZ", "Republic of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Zetlan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");</w:t>
      </w:r>
    </w:p>
    <w:p w14:paraId="56AC0320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    Country updated =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Service.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"ZZ");</w:t>
      </w:r>
    </w:p>
    <w:p w14:paraId="2000C0D0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LOGGER.debug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"Updated Country: {}", updated);</w:t>
      </w:r>
    </w:p>
    <w:p w14:paraId="57F1AB66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} catch 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NotFoundExcep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e) {</w:t>
      </w:r>
    </w:p>
    <w:p w14:paraId="6D495EF7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LOGGER.error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("Update failed: {}",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e.getMessage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));</w:t>
      </w:r>
    </w:p>
    <w:p w14:paraId="7F92D866" w14:textId="4C8C9AA3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}</w:t>
      </w:r>
    </w:p>
    <w:p w14:paraId="3F84BB7D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lastRenderedPageBreak/>
        <w:t xml:space="preserve">   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LOGGER.info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"End - Update Country");</w:t>
      </w:r>
    </w:p>
    <w:p w14:paraId="47FCCD3F" w14:textId="62197CC1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}</w:t>
      </w:r>
    </w:p>
    <w:p w14:paraId="3D3244F7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</w:p>
    <w:p w14:paraId="0ABF4610" w14:textId="1FABBA59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b/>
          <w:bCs/>
          <w:color w:val="333333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hd w:val="clear" w:color="auto" w:fill="FFFFFF"/>
        </w:rPr>
        <w:t>OUTPUT:</w:t>
      </w:r>
    </w:p>
    <w:p w14:paraId="47948479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Start - Update Country</w:t>
      </w:r>
    </w:p>
    <w:p w14:paraId="27AAECE0" w14:textId="77777777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Updated Country: Country [code=ZZ, name=Republic of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Zetlan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]</w:t>
      </w:r>
    </w:p>
    <w:p w14:paraId="0C8AE60D" w14:textId="634E1BD3" w:rsidR="004A4DDA" w:rsidRPr="00031063" w:rsidRDefault="004A4DDA" w:rsidP="004A4DDA">
      <w:pPr>
        <w:pStyle w:val="BodyText"/>
        <w:spacing w:line="360" w:lineRule="auto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End - Update Country</w:t>
      </w:r>
    </w:p>
    <w:p w14:paraId="31F790D9" w14:textId="77777777" w:rsidR="004A4DDA" w:rsidRPr="00031063" w:rsidRDefault="004A4DDA" w:rsidP="004A4DDA">
      <w:pPr>
        <w:spacing w:after="0"/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0"/>
          <w:szCs w:val="36"/>
          <w:shd w:val="clear" w:color="auto" w:fill="FFFFFF"/>
        </w:rPr>
        <w:t>Hands on 9</w:t>
      </w:r>
    </w:p>
    <w:p w14:paraId="548F1B21" w14:textId="017CB246" w:rsidR="007A11D4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8"/>
          <w:szCs w:val="28"/>
          <w:shd w:val="clear" w:color="auto" w:fill="FFFFFF"/>
        </w:rPr>
        <w:t>Delete a country based on code</w:t>
      </w:r>
      <w:r w:rsidRPr="00031063"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  <w:t> </w:t>
      </w:r>
    </w:p>
    <w:p w14:paraId="56BAEF96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</w:pPr>
    </w:p>
    <w:p w14:paraId="24461B08" w14:textId="2F73357A" w:rsidR="004A4DDA" w:rsidRPr="00031063" w:rsidRDefault="004A4DDA" w:rsidP="004A4DDA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 xml:space="preserve">1: Add Method in </w:t>
      </w: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CountryService</w:t>
      </w:r>
      <w:proofErr w:type="spellEnd"/>
    </w:p>
    <w:p w14:paraId="612E1234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@Transactional</w:t>
      </w:r>
    </w:p>
    <w:p w14:paraId="3F7D3CAB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publ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dele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String code) {</w:t>
      </w:r>
    </w:p>
    <w:p w14:paraId="428D4104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Repository.deleteById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code);</w:t>
      </w:r>
    </w:p>
    <w:p w14:paraId="20EA0200" w14:textId="40040893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}</w:t>
      </w:r>
    </w:p>
    <w:p w14:paraId="59AD1C05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8"/>
          <w:szCs w:val="28"/>
          <w:shd w:val="clear" w:color="auto" w:fill="FFFFFF"/>
        </w:rPr>
      </w:pPr>
    </w:p>
    <w:p w14:paraId="1262E1AB" w14:textId="23078BA9" w:rsidR="004A4DDA" w:rsidRPr="00031063" w:rsidRDefault="004A4DDA" w:rsidP="004A4DDA">
      <w:pPr>
        <w:pStyle w:val="BodyText"/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 xml:space="preserve">2: Test in </w:t>
      </w:r>
      <w:proofErr w:type="spell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</w:rPr>
        <w:t>OrmLearnApplication</w:t>
      </w:r>
      <w:proofErr w:type="spellEnd"/>
    </w:p>
    <w:p w14:paraId="7BFC9D85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private static void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testDele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) {</w:t>
      </w:r>
    </w:p>
    <w:p w14:paraId="564F539E" w14:textId="140E9816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LOGGER.info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"Start - Delete Country");</w:t>
      </w:r>
    </w:p>
    <w:p w14:paraId="242DD4C2" w14:textId="27D5791B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Service.dele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"ZZ");</w:t>
      </w:r>
    </w:p>
    <w:p w14:paraId="0D47D951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try {</w:t>
      </w:r>
    </w:p>
    <w:p w14:paraId="1868ACCE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Service.findCountryByCode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"ZZ");</w:t>
      </w:r>
    </w:p>
    <w:p w14:paraId="02BA0D0B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} catch (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CountryNotFoundException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e) {</w:t>
      </w:r>
    </w:p>
    <w:p w14:paraId="369306EF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    </w:t>
      </w:r>
      <w:proofErr w:type="spell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LOGGER.debug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("Country deleted successfully: {}", </w:t>
      </w: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e.getMessage</w:t>
      </w:r>
      <w:proofErr w:type="spellEnd"/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());</w:t>
      </w:r>
    </w:p>
    <w:p w14:paraId="12DCC6B9" w14:textId="67BB553B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}</w:t>
      </w:r>
    </w:p>
    <w:p w14:paraId="3AC05909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 xml:space="preserve">    </w:t>
      </w:r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LOGGER.info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t>"End - Delete Country");</w:t>
      </w:r>
    </w:p>
    <w:p w14:paraId="307F2A59" w14:textId="00248018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  <w:lastRenderedPageBreak/>
        <w:t>}</w:t>
      </w:r>
    </w:p>
    <w:p w14:paraId="6C75D48E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</w:p>
    <w:p w14:paraId="1D65BF53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  <w:t xml:space="preserve">Call in </w:t>
      </w:r>
      <w:proofErr w:type="gramStart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  <w:t>main(</w:t>
      </w:r>
      <w:proofErr w:type="gramEnd"/>
      <w:r w:rsidRPr="00031063">
        <w:rPr>
          <w:rFonts w:ascii="Calibri" w:eastAsia="Times New Roman" w:hAnsi="Calibri" w:cs="Calibri"/>
          <w:b/>
          <w:bCs/>
          <w:color w:val="333333"/>
          <w:sz w:val="22"/>
          <w:szCs w:val="22"/>
          <w:shd w:val="clear" w:color="auto" w:fill="FFFFFF"/>
          <w:lang w:val="en-IN"/>
        </w:rPr>
        <w:t>)</w:t>
      </w: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:</w:t>
      </w:r>
    </w:p>
    <w:p w14:paraId="5CE2E08E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proofErr w:type="spellStart"/>
      <w:proofErr w:type="gramStart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testDeleteCountry</w:t>
      </w:r>
      <w:proofErr w:type="spell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(</w:t>
      </w:r>
      <w:proofErr w:type="gramEnd"/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);</w:t>
      </w:r>
    </w:p>
    <w:p w14:paraId="5F57DC4B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</w:p>
    <w:p w14:paraId="519A7C31" w14:textId="736B8EAF" w:rsidR="004A4DDA" w:rsidRPr="00031063" w:rsidRDefault="008D4AC4" w:rsidP="004A4DDA">
      <w:pPr>
        <w:pStyle w:val="BodyText"/>
        <w:rPr>
          <w:rFonts w:ascii="Calibri" w:eastAsia="Times New Roman" w:hAnsi="Calibri" w:cs="Calibri"/>
          <w:color w:val="333333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b/>
          <w:bCs/>
          <w:color w:val="333333"/>
          <w:shd w:val="clear" w:color="auto" w:fill="FFFFFF"/>
          <w:lang w:val="en-IN"/>
        </w:rPr>
        <w:t>OUTPUT:</w:t>
      </w:r>
    </w:p>
    <w:p w14:paraId="69649A49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Start - Delete Country</w:t>
      </w:r>
    </w:p>
    <w:p w14:paraId="537FD921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Country deleted successfully: Country with code ZZ not found</w:t>
      </w:r>
    </w:p>
    <w:p w14:paraId="1339DE08" w14:textId="6AB9B56E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  <w:r w:rsidRPr="00031063"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  <w:t>End - Delete Country</w:t>
      </w:r>
    </w:p>
    <w:p w14:paraId="61CA64AB" w14:textId="77777777" w:rsidR="004A4DDA" w:rsidRPr="00031063" w:rsidRDefault="004A4DDA" w:rsidP="004A4DDA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</w:rPr>
      </w:pPr>
    </w:p>
    <w:bookmarkEnd w:id="0"/>
    <w:p w14:paraId="5555EA62" w14:textId="77777777" w:rsidR="007A11D4" w:rsidRPr="00031063" w:rsidRDefault="007A11D4" w:rsidP="007A11D4">
      <w:pPr>
        <w:pStyle w:val="BodyText"/>
        <w:rPr>
          <w:rFonts w:ascii="Calibri" w:eastAsia="Times New Roman" w:hAnsi="Calibri" w:cs="Calibri"/>
          <w:color w:val="333333"/>
          <w:sz w:val="22"/>
          <w:szCs w:val="22"/>
          <w:shd w:val="clear" w:color="auto" w:fill="FFFFFF"/>
          <w:lang w:val="en-IN"/>
        </w:rPr>
      </w:pPr>
    </w:p>
    <w:sectPr w:rsidR="007A11D4" w:rsidRPr="0003106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8FE01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C9E3B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6A022F"/>
    <w:multiLevelType w:val="multilevel"/>
    <w:tmpl w:val="CB4A8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060E4C"/>
    <w:multiLevelType w:val="multilevel"/>
    <w:tmpl w:val="61CC4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DA22AC"/>
    <w:multiLevelType w:val="hybridMultilevel"/>
    <w:tmpl w:val="62EC61B0"/>
    <w:lvl w:ilvl="0" w:tplc="69BCE7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2A4FE1"/>
    <w:multiLevelType w:val="hybridMultilevel"/>
    <w:tmpl w:val="FDE26D18"/>
    <w:lvl w:ilvl="0" w:tplc="B0926C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F87ED3"/>
    <w:multiLevelType w:val="multilevel"/>
    <w:tmpl w:val="CE18E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677F23"/>
    <w:multiLevelType w:val="hybridMultilevel"/>
    <w:tmpl w:val="919803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A47752"/>
    <w:multiLevelType w:val="hybridMultilevel"/>
    <w:tmpl w:val="01381F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81D51"/>
    <w:multiLevelType w:val="hybridMultilevel"/>
    <w:tmpl w:val="4294742A"/>
    <w:lvl w:ilvl="0" w:tplc="35A694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C66C7C"/>
    <w:multiLevelType w:val="multilevel"/>
    <w:tmpl w:val="54246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3C6BF0"/>
    <w:multiLevelType w:val="multilevel"/>
    <w:tmpl w:val="2CB21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6442561">
    <w:abstractNumId w:val="0"/>
  </w:num>
  <w:num w:numId="2" w16cid:durableId="403992934">
    <w:abstractNumId w:val="1"/>
  </w:num>
  <w:num w:numId="3" w16cid:durableId="1874347908">
    <w:abstractNumId w:val="5"/>
  </w:num>
  <w:num w:numId="4" w16cid:durableId="567619297">
    <w:abstractNumId w:val="4"/>
  </w:num>
  <w:num w:numId="5" w16cid:durableId="1550997293">
    <w:abstractNumId w:val="9"/>
  </w:num>
  <w:num w:numId="6" w16cid:durableId="1598715334">
    <w:abstractNumId w:val="8"/>
  </w:num>
  <w:num w:numId="7" w16cid:durableId="488402000">
    <w:abstractNumId w:val="10"/>
  </w:num>
  <w:num w:numId="8" w16cid:durableId="1318150655">
    <w:abstractNumId w:val="7"/>
  </w:num>
  <w:num w:numId="9" w16cid:durableId="1577858676">
    <w:abstractNumId w:val="11"/>
  </w:num>
  <w:num w:numId="10" w16cid:durableId="1013146101">
    <w:abstractNumId w:val="6"/>
  </w:num>
  <w:num w:numId="11" w16cid:durableId="1310747641">
    <w:abstractNumId w:val="3"/>
  </w:num>
  <w:num w:numId="12" w16cid:durableId="255227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C23"/>
    <w:rsid w:val="00003B21"/>
    <w:rsid w:val="00031063"/>
    <w:rsid w:val="003D04A8"/>
    <w:rsid w:val="004A4DDA"/>
    <w:rsid w:val="005D735C"/>
    <w:rsid w:val="00711657"/>
    <w:rsid w:val="007A11D4"/>
    <w:rsid w:val="008D4AC4"/>
    <w:rsid w:val="009F24BB"/>
    <w:rsid w:val="00A05814"/>
    <w:rsid w:val="00BE1C23"/>
    <w:rsid w:val="00E16D46"/>
    <w:rsid w:val="00E751BB"/>
    <w:rsid w:val="00F33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8F4C8"/>
  <w15:docId w15:val="{7FF161DD-8BB4-4D82-8638-E3C62A9D8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16D46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7A1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9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9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1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47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49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7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4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39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40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73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55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4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2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12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069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934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5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7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10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69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94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7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8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71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519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79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6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62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673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60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88</Words>
  <Characters>1076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thi Linganagari</dc:creator>
  <cp:keywords/>
  <cp:lastModifiedBy>Pranathi Linganagari</cp:lastModifiedBy>
  <cp:revision>5</cp:revision>
  <dcterms:created xsi:type="dcterms:W3CDTF">2025-07-11T16:28:00Z</dcterms:created>
  <dcterms:modified xsi:type="dcterms:W3CDTF">2025-07-11T16:33:00Z</dcterms:modified>
</cp:coreProperties>
</file>